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F7F71" w:rsidRDefault="00FE26C2" w:rsidP="00FE26C2">
      <w:r>
        <w:t>Game Play Software Design:</w:t>
      </w:r>
    </w:p>
    <w:p w:rsidR="009F73F9" w:rsidRDefault="009F73F9" w:rsidP="00FE26C2"/>
    <w:p w:rsidR="009F73F9" w:rsidRDefault="009F73F9" w:rsidP="00FE26C2">
      <w:r>
        <w:t>Classes:</w:t>
      </w:r>
    </w:p>
    <w:p w:rsidR="00FE26C2" w:rsidRDefault="00FE26C2" w:rsidP="000B73AB">
      <w:pPr>
        <w:pStyle w:val="ListParagraph"/>
        <w:numPr>
          <w:ilvl w:val="0"/>
          <w:numId w:val="2"/>
        </w:numPr>
      </w:pPr>
      <w:proofErr w:type="spellStart"/>
      <w:r>
        <w:t>AntGroup</w:t>
      </w:r>
      <w:proofErr w:type="spellEnd"/>
    </w:p>
    <w:p w:rsidR="00C536F2" w:rsidRDefault="00C536F2" w:rsidP="00C536F2">
      <w:pPr>
        <w:pStyle w:val="ListParagraph"/>
        <w:numPr>
          <w:ilvl w:val="1"/>
          <w:numId w:val="2"/>
        </w:numPr>
      </w:pPr>
      <w:r>
        <w:t>Properties:</w:t>
      </w:r>
    </w:p>
    <w:p w:rsidR="00C536F2" w:rsidRDefault="00815C06" w:rsidP="00C536F2">
      <w:pPr>
        <w:pStyle w:val="ListParagraph"/>
        <w:numPr>
          <w:ilvl w:val="2"/>
          <w:numId w:val="2"/>
        </w:numPr>
      </w:pPr>
      <w:r>
        <w:t>Count</w:t>
      </w:r>
    </w:p>
    <w:p w:rsidR="000B73AB" w:rsidRDefault="00C536F2" w:rsidP="000B73AB">
      <w:pPr>
        <w:pStyle w:val="ListParagraph"/>
        <w:numPr>
          <w:ilvl w:val="1"/>
          <w:numId w:val="2"/>
        </w:numPr>
      </w:pPr>
      <w:r>
        <w:t>M</w:t>
      </w:r>
      <w:r w:rsidR="000B73AB">
        <w:t>ethods:</w:t>
      </w:r>
    </w:p>
    <w:p w:rsidR="000B73AB" w:rsidRDefault="00DC57EA" w:rsidP="000B73AB">
      <w:pPr>
        <w:pStyle w:val="ListParagraph"/>
        <w:numPr>
          <w:ilvl w:val="2"/>
          <w:numId w:val="2"/>
        </w:numPr>
      </w:pPr>
      <w:r>
        <w:t>Player1</w:t>
      </w:r>
      <w:r w:rsidR="000B73AB">
        <w:t>Move</w:t>
      </w:r>
    </w:p>
    <w:p w:rsidR="00DC57EA" w:rsidRDefault="00DC57EA" w:rsidP="000B73AB">
      <w:pPr>
        <w:pStyle w:val="ListParagraph"/>
        <w:numPr>
          <w:ilvl w:val="2"/>
          <w:numId w:val="2"/>
        </w:numPr>
      </w:pPr>
      <w:r>
        <w:t>Player2Move</w:t>
      </w:r>
      <w:bookmarkStart w:id="0" w:name="_GoBack"/>
      <w:bookmarkEnd w:id="0"/>
    </w:p>
    <w:p w:rsidR="000B73AB" w:rsidRDefault="000B73AB" w:rsidP="000B73AB">
      <w:pPr>
        <w:pStyle w:val="ListParagraph"/>
        <w:numPr>
          <w:ilvl w:val="2"/>
          <w:numId w:val="2"/>
        </w:numPr>
      </w:pPr>
      <w:r>
        <w:t>Increase</w:t>
      </w:r>
    </w:p>
    <w:p w:rsidR="000B73AB" w:rsidRDefault="000B73AB" w:rsidP="000B73AB">
      <w:pPr>
        <w:pStyle w:val="ListParagraph"/>
        <w:numPr>
          <w:ilvl w:val="2"/>
          <w:numId w:val="2"/>
        </w:numPr>
      </w:pPr>
      <w:r>
        <w:t>Decrease</w:t>
      </w:r>
    </w:p>
    <w:p w:rsidR="00252559" w:rsidRDefault="00252559" w:rsidP="000B73AB">
      <w:pPr>
        <w:pStyle w:val="ListParagraph"/>
        <w:numPr>
          <w:ilvl w:val="0"/>
          <w:numId w:val="2"/>
        </w:numPr>
      </w:pPr>
      <w:r>
        <w:t>Ant</w:t>
      </w:r>
    </w:p>
    <w:p w:rsidR="00FE26C2" w:rsidRDefault="00FE26C2" w:rsidP="000B73AB">
      <w:pPr>
        <w:pStyle w:val="ListParagraph"/>
        <w:numPr>
          <w:ilvl w:val="0"/>
          <w:numId w:val="2"/>
        </w:numPr>
      </w:pPr>
      <w:r>
        <w:t>Food</w:t>
      </w:r>
    </w:p>
    <w:p w:rsidR="00815C06" w:rsidRDefault="00815C06" w:rsidP="00815C06">
      <w:pPr>
        <w:pStyle w:val="ListParagraph"/>
        <w:numPr>
          <w:ilvl w:val="1"/>
          <w:numId w:val="2"/>
        </w:numPr>
      </w:pPr>
      <w:r>
        <w:t>Properties:</w:t>
      </w:r>
    </w:p>
    <w:p w:rsidR="00815C06" w:rsidRDefault="00815C06" w:rsidP="00815C06">
      <w:pPr>
        <w:pStyle w:val="ListParagraph"/>
        <w:numPr>
          <w:ilvl w:val="2"/>
          <w:numId w:val="2"/>
        </w:numPr>
      </w:pPr>
      <w:r>
        <w:t>Value</w:t>
      </w:r>
    </w:p>
    <w:p w:rsidR="00815C06" w:rsidRDefault="00815C06" w:rsidP="00815C06">
      <w:pPr>
        <w:pStyle w:val="ListParagraph"/>
        <w:numPr>
          <w:ilvl w:val="1"/>
          <w:numId w:val="2"/>
        </w:numPr>
      </w:pPr>
      <w:r>
        <w:t>Methods:</w:t>
      </w:r>
    </w:p>
    <w:p w:rsidR="00815C06" w:rsidRDefault="00815C06" w:rsidP="00815C06">
      <w:pPr>
        <w:pStyle w:val="ListParagraph"/>
        <w:numPr>
          <w:ilvl w:val="2"/>
          <w:numId w:val="2"/>
        </w:numPr>
      </w:pPr>
      <w:r>
        <w:t>Eaten</w:t>
      </w:r>
    </w:p>
    <w:p w:rsidR="00815C06" w:rsidRDefault="00FE26C2" w:rsidP="00557CB5">
      <w:pPr>
        <w:pStyle w:val="ListParagraph"/>
        <w:numPr>
          <w:ilvl w:val="0"/>
          <w:numId w:val="2"/>
        </w:numPr>
      </w:pPr>
      <w:r>
        <w:t>Block</w:t>
      </w:r>
    </w:p>
    <w:sectPr w:rsidR="00815C0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0D23765"/>
    <w:multiLevelType w:val="hybridMultilevel"/>
    <w:tmpl w:val="C2D2A8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D9F0ABA"/>
    <w:multiLevelType w:val="hybridMultilevel"/>
    <w:tmpl w:val="72DAA6E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1MzAyMzY0M7QwMDFW0lEKTi0uzszPAykwqgUA7FzhuywAAAA="/>
  </w:docVars>
  <w:rsids>
    <w:rsidRoot w:val="00FE26C2"/>
    <w:rsid w:val="000B73AB"/>
    <w:rsid w:val="001B65D2"/>
    <w:rsid w:val="00252559"/>
    <w:rsid w:val="00815C06"/>
    <w:rsid w:val="00823577"/>
    <w:rsid w:val="009F73F9"/>
    <w:rsid w:val="00A52EB2"/>
    <w:rsid w:val="00C536F2"/>
    <w:rsid w:val="00DC57EA"/>
    <w:rsid w:val="00E1770B"/>
    <w:rsid w:val="00FE26C2"/>
    <w:rsid w:val="00FF7F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B64185"/>
  <w15:chartTrackingRefBased/>
  <w15:docId w15:val="{9CDF665F-0B06-474B-8DA8-F59DB74039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E26C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mid moallem</dc:creator>
  <cp:keywords/>
  <dc:description/>
  <cp:lastModifiedBy>hamid moallem</cp:lastModifiedBy>
  <cp:revision>10</cp:revision>
  <dcterms:created xsi:type="dcterms:W3CDTF">2019-10-03T07:11:00Z</dcterms:created>
  <dcterms:modified xsi:type="dcterms:W3CDTF">2019-10-03T08:00:00Z</dcterms:modified>
</cp:coreProperties>
</file>